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0DF81" w14:textId="77777777" w:rsidR="00B3586E" w:rsidRDefault="00CA6534">
      <w:pPr>
        <w:pStyle w:val="a4"/>
      </w:pPr>
      <w:r>
        <w:t>Лабораторная работа 3</w:t>
      </w:r>
    </w:p>
    <w:p w14:paraId="3D1B45A2" w14:textId="77777777" w:rsidR="00B3586E" w:rsidRDefault="00CA6534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4576175"/>
        <w:docPartObj>
          <w:docPartGallery w:val="Table of Contents"/>
          <w:docPartUnique/>
        </w:docPartObj>
      </w:sdtPr>
      <w:sdtEndPr/>
      <w:sdtContent>
        <w:p w14:paraId="5A4B35A9" w14:textId="77777777" w:rsidR="00B3586E" w:rsidRDefault="00CA6534">
          <w:pPr>
            <w:pStyle w:val="ae"/>
          </w:pPr>
          <w:r>
            <w:t>Содержание</w:t>
          </w:r>
        </w:p>
        <w:p w14:paraId="12567E1F" w14:textId="77777777" w:rsidR="00CB43B8" w:rsidRDefault="00CA653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14210" w:history="1">
            <w:r w:rsidR="00CB43B8" w:rsidRPr="00812D84">
              <w:rPr>
                <w:rStyle w:val="ad"/>
                <w:noProof/>
              </w:rPr>
              <w:t>Цель работы</w:t>
            </w:r>
            <w:r w:rsidR="00CB43B8">
              <w:rPr>
                <w:noProof/>
                <w:webHidden/>
              </w:rPr>
              <w:tab/>
            </w:r>
            <w:r w:rsidR="00CB43B8">
              <w:rPr>
                <w:noProof/>
                <w:webHidden/>
              </w:rPr>
              <w:fldChar w:fldCharType="begin"/>
            </w:r>
            <w:r w:rsidR="00CB43B8">
              <w:rPr>
                <w:noProof/>
                <w:webHidden/>
              </w:rPr>
              <w:instrText xml:space="preserve"> PAGEREF _Toc96714210 \h </w:instrText>
            </w:r>
            <w:r w:rsidR="00CB43B8">
              <w:rPr>
                <w:noProof/>
                <w:webHidden/>
              </w:rPr>
            </w:r>
            <w:r w:rsidR="00CB43B8">
              <w:rPr>
                <w:noProof/>
                <w:webHidden/>
              </w:rPr>
              <w:fldChar w:fldCharType="separate"/>
            </w:r>
            <w:r w:rsidR="00CB43B8">
              <w:rPr>
                <w:noProof/>
                <w:webHidden/>
              </w:rPr>
              <w:t>1</w:t>
            </w:r>
            <w:r w:rsidR="00CB43B8">
              <w:rPr>
                <w:noProof/>
                <w:webHidden/>
              </w:rPr>
              <w:fldChar w:fldCharType="end"/>
            </w:r>
          </w:hyperlink>
        </w:p>
        <w:p w14:paraId="1B312A0E" w14:textId="77777777" w:rsidR="00CB43B8" w:rsidRDefault="00CB43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4211" w:history="1">
            <w:r w:rsidRPr="00812D8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4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716CE" w14:textId="77777777" w:rsidR="00CB43B8" w:rsidRDefault="00CB43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4212" w:history="1">
            <w:r w:rsidRPr="00812D84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2ADC3" w14:textId="77777777" w:rsidR="00CB43B8" w:rsidRDefault="00CB43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4213" w:history="1">
            <w:r w:rsidRPr="00812D8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0CBE8" w14:textId="77777777" w:rsidR="00CB43B8" w:rsidRDefault="00CB43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4214" w:history="1">
            <w:r w:rsidRPr="00812D8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4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7AB7" w14:textId="77777777" w:rsidR="00CB43B8" w:rsidRDefault="00CB43B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14215" w:history="1">
            <w:r w:rsidRPr="00812D8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4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FACDA" w14:textId="77777777" w:rsidR="00B3586E" w:rsidRDefault="00CA6534">
          <w:r>
            <w:fldChar w:fldCharType="end"/>
          </w:r>
        </w:p>
      </w:sdtContent>
    </w:sdt>
    <w:p w14:paraId="6A06F019" w14:textId="77777777" w:rsidR="00B3586E" w:rsidRDefault="00CA6534">
      <w:pPr>
        <w:pStyle w:val="FirstParagraph"/>
      </w:pPr>
      <w:r>
        <w:t>РОССИЙСКИЙ УНИВЕРСИТЕТ ДРУЖБЫ НАРОДОВ</w:t>
      </w:r>
    </w:p>
    <w:p w14:paraId="2735E52C" w14:textId="77777777" w:rsidR="00B3586E" w:rsidRDefault="00CA6534">
      <w:pPr>
        <w:pStyle w:val="a0"/>
      </w:pPr>
      <w:r>
        <w:t>Факультет физико-математических и естественных наук</w:t>
      </w:r>
      <w:r>
        <w:br/>
      </w:r>
    </w:p>
    <w:p w14:paraId="59A586A6" w14:textId="77777777" w:rsidR="00B3586E" w:rsidRDefault="00CA6534">
      <w:pPr>
        <w:pStyle w:val="a0"/>
      </w:pPr>
      <w:r>
        <w:t>Кафедра прикладной информатики и теории вероятностей</w:t>
      </w:r>
    </w:p>
    <w:p w14:paraId="3E2B7AF3" w14:textId="77777777" w:rsidR="00B3586E" w:rsidRDefault="00CA6534">
      <w:pPr>
        <w:pStyle w:val="a0"/>
      </w:pPr>
      <w:r>
        <w:t xml:space="preserve">ОТЧЕТ ПО ЛАБОРАТОРНОЙ РАБОТЕ №3 </w:t>
      </w:r>
    </w:p>
    <w:p w14:paraId="2518A4A8" w14:textId="77777777" w:rsidR="00B3586E" w:rsidRDefault="00CA6534">
      <w:pPr>
        <w:pStyle w:val="a0"/>
      </w:pPr>
      <w:r>
        <w:t>дисциплина: Математическое моделирование</w:t>
      </w:r>
    </w:p>
    <w:p w14:paraId="3D71757B" w14:textId="77777777" w:rsidR="00B3586E" w:rsidRDefault="00CA6534">
      <w:pPr>
        <w:pStyle w:val="a0"/>
      </w:pPr>
      <w:r>
        <w:t>Преподователь: Кулябов Дмитрий Сергеевич</w:t>
      </w:r>
    </w:p>
    <w:p w14:paraId="44B4CF38" w14:textId="77777777" w:rsidR="00B3586E" w:rsidRDefault="00CA6534">
      <w:pPr>
        <w:pStyle w:val="a0"/>
      </w:pPr>
      <w:r>
        <w:t>Студент: Поляков Арсений Андреевич</w:t>
      </w:r>
    </w:p>
    <w:p w14:paraId="677E6185" w14:textId="77777777" w:rsidR="00B3586E" w:rsidRDefault="00CA6534">
      <w:pPr>
        <w:pStyle w:val="a0"/>
      </w:pPr>
      <w:r>
        <w:t xml:space="preserve">Группа: НФИбд-03-19  </w:t>
      </w:r>
    </w:p>
    <w:p w14:paraId="767024C6" w14:textId="77777777" w:rsidR="00B3586E" w:rsidRDefault="00CA6534">
      <w:pPr>
        <w:pStyle w:val="a0"/>
      </w:pPr>
      <w:r>
        <w:t>МОСКВА</w:t>
      </w:r>
    </w:p>
    <w:p w14:paraId="473FAAA1" w14:textId="77777777" w:rsidR="00B3586E" w:rsidRDefault="00CA6534">
      <w:pPr>
        <w:pStyle w:val="a0"/>
      </w:pPr>
      <w:r>
        <w:t>2022 г.</w:t>
      </w:r>
    </w:p>
    <w:p w14:paraId="7081AF23" w14:textId="77777777" w:rsidR="00B3586E" w:rsidRDefault="00CA6534">
      <w:pPr>
        <w:pStyle w:val="1"/>
      </w:pPr>
      <w:bookmarkStart w:id="0" w:name="цель-работы"/>
      <w:bookmarkStart w:id="1" w:name="_Toc96714210"/>
      <w:r>
        <w:t>Цель работы</w:t>
      </w:r>
      <w:bookmarkEnd w:id="1"/>
    </w:p>
    <w:p w14:paraId="3A28CAF3" w14:textId="77777777" w:rsidR="00B3586E" w:rsidRDefault="00CA6534">
      <w:pPr>
        <w:pStyle w:val="FirstParagraph"/>
      </w:pPr>
      <w:r>
        <w:t>Пост</w:t>
      </w:r>
      <w:r>
        <w:t>роение простейших моделей боевых действий – модели Ланчестера</w:t>
      </w:r>
    </w:p>
    <w:p w14:paraId="49FEA238" w14:textId="77777777" w:rsidR="00B3586E" w:rsidRDefault="00CA6534">
      <w:pPr>
        <w:pStyle w:val="1"/>
      </w:pPr>
      <w:bookmarkStart w:id="2" w:name="теоретическое-введение"/>
      <w:bookmarkStart w:id="3" w:name="_Toc96714211"/>
      <w:bookmarkEnd w:id="0"/>
      <w:r>
        <w:t>Теоретическое введение</w:t>
      </w:r>
      <w:bookmarkEnd w:id="3"/>
    </w:p>
    <w:p w14:paraId="48A2254C" w14:textId="77777777" w:rsidR="00B3586E" w:rsidRDefault="00CA6534">
      <w:pPr>
        <w:pStyle w:val="FirstParagraph"/>
      </w:pPr>
      <w:r>
        <w:t>OpenModelica это бесплатное программное обеспечение для численного моделирования в физической системе . Основанный на Modelica , он позволяет моделировать, моделировать, о</w:t>
      </w:r>
      <w:r>
        <w:t>птимизировать и анализировать сложные физические системы.</w:t>
      </w:r>
    </w:p>
    <w:p w14:paraId="0F7D9E1E" w14:textId="77777777" w:rsidR="00B3586E" w:rsidRDefault="00CA6534">
      <w:pPr>
        <w:pStyle w:val="1"/>
      </w:pPr>
      <w:bookmarkStart w:id="4" w:name="условия-задачи"/>
      <w:bookmarkStart w:id="5" w:name="_Toc96714212"/>
      <w:bookmarkEnd w:id="2"/>
      <w:r>
        <w:lastRenderedPageBreak/>
        <w:t>Условия задачи</w:t>
      </w:r>
      <w:bookmarkEnd w:id="5"/>
    </w:p>
    <w:p w14:paraId="61279FA4" w14:textId="77777777" w:rsidR="00B3586E" w:rsidRDefault="00CA6534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</w:t>
      </w:r>
      <w:r>
        <w:t>рмию численностью 31 050 человек, а в распоряжении страны У армия численностью в 20 002 человек. Для упрощения модели считаем, что коэффициенты a, b, c, h постоянны. Также считаем P(t) и Q(t) непрерывные функции. Нужно построить графики изменения численнос</w:t>
      </w:r>
      <w:r>
        <w:t>ти войск армии Х и армии У для следующих случаев:</w:t>
      </w:r>
    </w:p>
    <w:p w14:paraId="48244001" w14:textId="77777777" w:rsidR="00B3586E" w:rsidRDefault="00CA6534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31B82FA5" w14:textId="77777777" w:rsidR="00B3586E" w:rsidRDefault="00CA6534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02089926" w14:textId="77777777" w:rsidR="00B3586E" w:rsidRDefault="00CA6534">
      <w:pPr>
        <w:pStyle w:val="1"/>
      </w:pPr>
      <w:bookmarkStart w:id="6" w:name="выполнение-лабораторной-работы"/>
      <w:bookmarkStart w:id="7" w:name="_Toc96714213"/>
      <w:bookmarkEnd w:id="4"/>
      <w:r>
        <w:t>Выполнение лабораторной работы</w:t>
      </w:r>
      <w:bookmarkEnd w:id="7"/>
    </w:p>
    <w:p w14:paraId="1EE7EFDE" w14:textId="77777777" w:rsidR="00B3586E" w:rsidRDefault="00CA6534">
      <w:pPr>
        <w:pStyle w:val="FirstParagraph"/>
      </w:pPr>
      <w:r>
        <w:t>Вариант 35</w:t>
      </w:r>
    </w:p>
    <w:p w14:paraId="42E9DFCF" w14:textId="77777777" w:rsidR="00B3586E" w:rsidRDefault="00CA6534">
      <w:pPr>
        <w:pStyle w:val="a0"/>
      </w:pPr>
      <w:r>
        <w:rPr>
          <w:b/>
          <w:bCs/>
          <w:i/>
          <w:iCs/>
        </w:rPr>
        <w:t>1 Построение модели боевых дейст</w:t>
      </w:r>
      <w:r>
        <w:rPr>
          <w:b/>
          <w:bCs/>
          <w:i/>
          <w:iCs/>
        </w:rPr>
        <w:t>вий между регулярными войсками</w:t>
      </w:r>
    </w:p>
    <w:p w14:paraId="213BCF9C" w14:textId="77777777" w:rsidR="00B3586E" w:rsidRDefault="00CA6534">
      <w:pPr>
        <w:pStyle w:val="a0"/>
      </w:pPr>
      <w:r>
        <w:t>В этом случае модель боевых действий между регулярными войсками описывается следующим образом</w:t>
      </w:r>
    </w:p>
    <w:p w14:paraId="0E984B1F" w14:textId="77777777" w:rsidR="00B3586E" w:rsidRDefault="00CA6534">
      <w:pPr>
        <w:pStyle w:val="CaptionedFigure"/>
      </w:pPr>
      <w:r>
        <w:rPr>
          <w:noProof/>
        </w:rPr>
        <w:drawing>
          <wp:inline distT="0" distB="0" distL="0" distR="0" wp14:anchorId="7E6582F1" wp14:editId="175D5762">
            <wp:extent cx="2637322" cy="1029903"/>
            <wp:effectExtent l="0" t="0" r="0" b="0"/>
            <wp:docPr id="24" name="Picture" descr="photo 1. модель боевых действий между регулярными войсками" title="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reenshots/equation_v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6A7A0" w14:textId="77777777" w:rsidR="00B3586E" w:rsidRDefault="00CA6534">
      <w:pPr>
        <w:pStyle w:val="ImageCaption"/>
      </w:pPr>
      <w:r>
        <w:t>photo 1. модель боевых действий между регулярными войсками</w:t>
      </w:r>
    </w:p>
    <w:p w14:paraId="5FD963EA" w14:textId="77777777" w:rsidR="00B3586E" w:rsidRDefault="00CA6534">
      <w:pPr>
        <w:pStyle w:val="a0"/>
      </w:pPr>
      <w:r>
        <w:t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</w:t>
      </w:r>
      <w:r>
        <w:t>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 w14:paraId="31DAEA17" w14:textId="77777777" w:rsidR="00B3586E" w:rsidRDefault="00CA6534">
      <w:pPr>
        <w:pStyle w:val="a0"/>
      </w:pPr>
      <w:r>
        <w:t>модель боевых действий между регулярными войсками:</w:t>
      </w:r>
    </w:p>
    <w:p w14:paraId="36534547" w14:textId="77777777" w:rsidR="00B3586E" w:rsidRDefault="00CA6534">
      <w:pPr>
        <w:pStyle w:val="CaptionedFigure"/>
      </w:pPr>
      <w:r>
        <w:rPr>
          <w:noProof/>
        </w:rPr>
        <w:drawing>
          <wp:inline distT="0" distB="0" distL="0" distR="0" wp14:anchorId="72EDF994" wp14:editId="2E8C9EB3">
            <wp:extent cx="3378467" cy="914400"/>
            <wp:effectExtent l="0" t="0" r="0" b="0"/>
            <wp:docPr id="27" name="Picture" descr="photo 2. модель боевых действий между регулярными войсками в варианте 35" title="модель боевых действий между регулярными войска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creenshots/equation_v1_variant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5953A" w14:textId="77777777" w:rsidR="00B3586E" w:rsidRDefault="00CA6534">
      <w:pPr>
        <w:pStyle w:val="ImageCaption"/>
      </w:pPr>
      <w:r>
        <w:t>photo 2. модель боевых действий между ре</w:t>
      </w:r>
      <w:r>
        <w:t>гулярными войсками в варианте 35</w:t>
      </w:r>
    </w:p>
    <w:p w14:paraId="0C8AA325" w14:textId="77777777" w:rsidR="00B3586E" w:rsidRDefault="00CA6534">
      <w:pPr>
        <w:pStyle w:val="a0"/>
      </w:pPr>
      <w:r>
        <w:t>Чтобы построить модель, я написал следующий код:</w:t>
      </w:r>
    </w:p>
    <w:p w14:paraId="3DA18A73" w14:textId="77777777" w:rsidR="00B3586E" w:rsidRDefault="00CA6534">
      <w:pPr>
        <w:pStyle w:val="CaptionedFigure"/>
      </w:pPr>
      <w:r>
        <w:rPr>
          <w:noProof/>
        </w:rPr>
        <w:lastRenderedPageBreak/>
        <w:drawing>
          <wp:inline distT="0" distB="0" distL="0" distR="0" wp14:anchorId="63B0FD49" wp14:editId="17F1C592">
            <wp:extent cx="3493970" cy="2541069"/>
            <wp:effectExtent l="0" t="0" r="0" b="0"/>
            <wp:docPr id="30" name="Picture" descr="photo 3. код для модели боевых действий между регулярными войсками в варианте 35" title="код для модели боевых действий между регулярными войска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creenshots/code_v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9269B" w14:textId="77777777" w:rsidR="00B3586E" w:rsidRDefault="00CA6534">
      <w:pPr>
        <w:pStyle w:val="ImageCaption"/>
      </w:pPr>
      <w:r>
        <w:t>photo 3. код для модели боевых действий между регулярными войсками в варианте 35</w:t>
      </w:r>
    </w:p>
    <w:p w14:paraId="065AF76E" w14:textId="77777777" w:rsidR="00B3586E" w:rsidRDefault="00CA6534">
      <w:pPr>
        <w:pStyle w:val="a0"/>
      </w:pPr>
      <w:r>
        <w:t>и получил след график:</w:t>
      </w:r>
    </w:p>
    <w:p w14:paraId="6AD2F8D2" w14:textId="77777777" w:rsidR="00B3586E" w:rsidRDefault="00CA6534">
      <w:pPr>
        <w:pStyle w:val="CaptionedFigure"/>
      </w:pPr>
      <w:r>
        <w:rPr>
          <w:noProof/>
        </w:rPr>
        <w:drawing>
          <wp:inline distT="0" distB="0" distL="0" distR="0" wp14:anchorId="313522AB" wp14:editId="5E7FCF8A">
            <wp:extent cx="5334000" cy="1807521"/>
            <wp:effectExtent l="0" t="0" r="0" b="0"/>
            <wp:docPr id="33" name="Picture" descr="photo4. график для модели боевых действий между регулярными войсками в варианте 35" title="график для модели боевых действий между регулярными войска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reenshots/graph_v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08388" w14:textId="77777777" w:rsidR="00B3586E" w:rsidRDefault="00CA6534">
      <w:pPr>
        <w:pStyle w:val="ImageCaption"/>
      </w:pPr>
      <w:r>
        <w:t>photo4. график для модели боевых действий между регулярными войсками в варианте 35</w:t>
      </w:r>
    </w:p>
    <w:p w14:paraId="3AE2B9F8" w14:textId="77777777" w:rsidR="00B3586E" w:rsidRDefault="00CA6534">
      <w:pPr>
        <w:pStyle w:val="a0"/>
      </w:pPr>
      <w:r>
        <w:t>Мы видим что численность армии Y уменьшается гораздо быстрее, получается армия X побеждает.</w:t>
      </w:r>
    </w:p>
    <w:p w14:paraId="27053676" w14:textId="77777777" w:rsidR="00B3586E" w:rsidRDefault="00CA6534">
      <w:pPr>
        <w:pStyle w:val="a0"/>
      </w:pPr>
      <w:r>
        <w:rPr>
          <w:b/>
          <w:bCs/>
          <w:i/>
          <w:iCs/>
        </w:rPr>
        <w:t>2 Построение модели боевых действий между регулярными войсками с партизанскими от</w:t>
      </w:r>
      <w:r>
        <w:rPr>
          <w:b/>
          <w:bCs/>
          <w:i/>
          <w:iCs/>
        </w:rPr>
        <w:t>рядами</w:t>
      </w:r>
    </w:p>
    <w:p w14:paraId="0E071EC4" w14:textId="77777777" w:rsidR="00B3586E" w:rsidRDefault="00CA6534">
      <w:pPr>
        <w:pStyle w:val="a0"/>
      </w:pPr>
      <w:r>
        <w:t>В эт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</w:t>
      </w:r>
      <w:r>
        <w:t>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 модель бое</w:t>
      </w:r>
      <w:r>
        <w:t>вых действий между регулярными войсками:</w:t>
      </w:r>
    </w:p>
    <w:p w14:paraId="42340D22" w14:textId="77777777" w:rsidR="00B3586E" w:rsidRDefault="00CA6534">
      <w:pPr>
        <w:pStyle w:val="CaptionedFigure"/>
      </w:pPr>
      <w:r>
        <w:rPr>
          <w:noProof/>
        </w:rPr>
        <w:lastRenderedPageBreak/>
        <w:drawing>
          <wp:inline distT="0" distB="0" distL="0" distR="0" wp14:anchorId="6849BDAB" wp14:editId="6FFE2F78">
            <wp:extent cx="2974206" cy="1001027"/>
            <wp:effectExtent l="0" t="0" r="0" b="0"/>
            <wp:docPr id="36" name="Picture" descr="photo 5. модель боевых действий между регулярными войсками с партизанскими отрядами" title="модель боевых действий между регулярными войсками с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creenshots/equation_v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8B993" w14:textId="77777777" w:rsidR="00B3586E" w:rsidRDefault="00CA6534">
      <w:pPr>
        <w:pStyle w:val="ImageCaption"/>
      </w:pPr>
      <w:r>
        <w:t>photo 5. модель боевых действий между регулярными войсками с партизанскими отрядами</w:t>
      </w:r>
    </w:p>
    <w:p w14:paraId="38242FA5" w14:textId="77777777" w:rsidR="00B3586E" w:rsidRDefault="00CA6534">
      <w:pPr>
        <w:pStyle w:val="a0"/>
      </w:pPr>
      <w:r>
        <w:t>модель боевых действий между регулярными войсками с партизанскими отрядами в моем варианте:</w:t>
      </w:r>
    </w:p>
    <w:p w14:paraId="5F448E5A" w14:textId="77777777" w:rsidR="00B3586E" w:rsidRDefault="00CA6534">
      <w:pPr>
        <w:pStyle w:val="CaptionedFigure"/>
      </w:pPr>
      <w:r>
        <w:rPr>
          <w:noProof/>
        </w:rPr>
        <w:drawing>
          <wp:inline distT="0" distB="0" distL="0" distR="0" wp14:anchorId="05701372" wp14:editId="37A6B1D7">
            <wp:extent cx="3388092" cy="981776"/>
            <wp:effectExtent l="0" t="0" r="0" b="0"/>
            <wp:docPr id="39" name="Picture" descr="photo 6. модель боевых действий между регулярными войсками с партизанскими в варианте 35" title="модель боевых действий между регулярными войсками с партизански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reenshots/equation_v2_variant3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6027D" w14:textId="77777777" w:rsidR="00B3586E" w:rsidRDefault="00CA6534">
      <w:pPr>
        <w:pStyle w:val="ImageCaption"/>
      </w:pPr>
      <w:r>
        <w:t>photo 6. модель боевых действий меж</w:t>
      </w:r>
      <w:r>
        <w:t>ду регулярными войсками с партизанскими в варианте 35</w:t>
      </w:r>
    </w:p>
    <w:p w14:paraId="3B6A4F8D" w14:textId="77777777" w:rsidR="00B3586E" w:rsidRDefault="00CA6534">
      <w:pPr>
        <w:pStyle w:val="a0"/>
      </w:pPr>
      <w:r>
        <w:t>Чтобы построить модель, я написал следующий код:</w:t>
      </w:r>
    </w:p>
    <w:p w14:paraId="787A9B67" w14:textId="77777777" w:rsidR="00B3586E" w:rsidRDefault="00CA6534">
      <w:pPr>
        <w:pStyle w:val="CaptionedFigure"/>
      </w:pPr>
      <w:r>
        <w:rPr>
          <w:noProof/>
        </w:rPr>
        <w:drawing>
          <wp:inline distT="0" distB="0" distL="0" distR="0" wp14:anchorId="11014C24" wp14:editId="79D2BC0B">
            <wp:extent cx="3696101" cy="2560320"/>
            <wp:effectExtent l="0" t="0" r="0" b="0"/>
            <wp:docPr id="42" name="Picture" descr="photo 7. код для модели боевых действий между регулярными войсками и партизанскими отрядами в варианте 35" title="код для модели боевых действий между регулярными войсками и партизанскими отряда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creenshots/code_v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8ADB1" w14:textId="77777777" w:rsidR="00B3586E" w:rsidRDefault="00CA6534">
      <w:pPr>
        <w:pStyle w:val="ImageCaption"/>
      </w:pPr>
      <w:r>
        <w:t>photo 7. код для модели боевых действий между регулярными войсками и партизанскими отрядами в варианте 35</w:t>
      </w:r>
    </w:p>
    <w:p w14:paraId="6C1C08BC" w14:textId="77777777" w:rsidR="00B3586E" w:rsidRDefault="00CA6534">
      <w:pPr>
        <w:pStyle w:val="a0"/>
      </w:pPr>
      <w:r>
        <w:t>и получил след график:</w:t>
      </w:r>
    </w:p>
    <w:p w14:paraId="0A87FF4C" w14:textId="77777777" w:rsidR="00B3586E" w:rsidRDefault="00CA6534">
      <w:pPr>
        <w:pStyle w:val="CaptionedFigure"/>
      </w:pPr>
      <w:r>
        <w:rPr>
          <w:noProof/>
        </w:rPr>
        <w:lastRenderedPageBreak/>
        <w:drawing>
          <wp:inline distT="0" distB="0" distL="0" distR="0" wp14:anchorId="2484F054" wp14:editId="1B048396">
            <wp:extent cx="5334000" cy="1471897"/>
            <wp:effectExtent l="0" t="0" r="0" b="0"/>
            <wp:docPr id="45" name="Picture" descr="photo 8. график для модели боевых действий между регулярными войсками и партизанскими отрядами в варианте 35" title="график для модели боевых действий между регулярными войсками и партизанскими отрядами в варианте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creenshots/graph_v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9C8C6" w14:textId="77777777" w:rsidR="00B3586E" w:rsidRDefault="00CA6534">
      <w:pPr>
        <w:pStyle w:val="ImageCaption"/>
      </w:pPr>
      <w:r>
        <w:t xml:space="preserve">photo 8. график для </w:t>
      </w:r>
      <w:r>
        <w:t>модели боевых действий между регулярными войсками и партизанскими отрядами в варианте 35</w:t>
      </w:r>
    </w:p>
    <w:p w14:paraId="75781650" w14:textId="77777777" w:rsidR="00B3586E" w:rsidRDefault="00CA6534">
      <w:pPr>
        <w:pStyle w:val="a0"/>
      </w:pPr>
      <w:r>
        <w:t>примерно на 0.002s мы видим что численность армия Y становится близок к 0, в этот момент армия X почти побеждает.</w:t>
      </w:r>
    </w:p>
    <w:p w14:paraId="1AFCF8B8" w14:textId="77777777" w:rsidR="00B3586E" w:rsidRDefault="00CA6534">
      <w:pPr>
        <w:pStyle w:val="1"/>
      </w:pPr>
      <w:bookmarkStart w:id="8" w:name="выводы"/>
      <w:bookmarkStart w:id="9" w:name="_Toc96714214"/>
      <w:bookmarkEnd w:id="6"/>
      <w:r>
        <w:t>Выводы</w:t>
      </w:r>
      <w:bookmarkEnd w:id="9"/>
    </w:p>
    <w:p w14:paraId="75DE75D8" w14:textId="77777777" w:rsidR="00B3586E" w:rsidRDefault="00CA6534">
      <w:pPr>
        <w:pStyle w:val="FirstParagraph"/>
      </w:pPr>
      <w:r>
        <w:t xml:space="preserve">После завершения данной лабораторной работы - </w:t>
      </w:r>
      <w:r>
        <w:t>я научился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занских отрядов в OpenModelica.</w:t>
      </w:r>
    </w:p>
    <w:p w14:paraId="725BD8DA" w14:textId="77777777" w:rsidR="00B3586E" w:rsidRDefault="00CA6534">
      <w:pPr>
        <w:pStyle w:val="1"/>
      </w:pPr>
      <w:bookmarkStart w:id="10" w:name="список-литературы"/>
      <w:bookmarkStart w:id="11" w:name="_Toc96714215"/>
      <w:bookmarkEnd w:id="8"/>
      <w:r>
        <w:t>Список литературы</w:t>
      </w:r>
      <w:bookmarkEnd w:id="11"/>
    </w:p>
    <w:p w14:paraId="489B06ED" w14:textId="77777777" w:rsidR="00B3586E" w:rsidRDefault="00CA6534">
      <w:pPr>
        <w:pStyle w:val="Compact"/>
        <w:numPr>
          <w:ilvl w:val="0"/>
          <w:numId w:val="3"/>
        </w:numPr>
      </w:pPr>
      <w:r>
        <w:t>Кулябов, Д.С. - Задача о погоне</w:t>
      </w:r>
      <w:bookmarkEnd w:id="10"/>
    </w:p>
    <w:sectPr w:rsidR="00B358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B5A45" w14:textId="77777777" w:rsidR="00CA6534" w:rsidRDefault="00CA6534">
      <w:pPr>
        <w:spacing w:after="0"/>
      </w:pPr>
      <w:r>
        <w:separator/>
      </w:r>
    </w:p>
  </w:endnote>
  <w:endnote w:type="continuationSeparator" w:id="0">
    <w:p w14:paraId="432893E8" w14:textId="77777777" w:rsidR="00CA6534" w:rsidRDefault="00CA6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5C13C" w14:textId="77777777" w:rsidR="00CA6534" w:rsidRDefault="00CA6534">
      <w:r>
        <w:separator/>
      </w:r>
    </w:p>
  </w:footnote>
  <w:footnote w:type="continuationSeparator" w:id="0">
    <w:p w14:paraId="0BDD38EF" w14:textId="77777777" w:rsidR="00CA6534" w:rsidRDefault="00CA6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3C45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134F5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586E"/>
    <w:rsid w:val="00B3586E"/>
    <w:rsid w:val="00CA6534"/>
    <w:rsid w:val="00CB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7D7D3"/>
  <w15:docId w15:val="{F60E333E-3BC1-4803-B0BD-86F08ED97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B43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92</Words>
  <Characters>3947</Characters>
  <Application>Microsoft Office Word</Application>
  <DocSecurity>0</DocSecurity>
  <Lines>32</Lines>
  <Paragraphs>9</Paragraphs>
  <ScaleCrop>false</ScaleCrop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ляков Арсений Андреевич, НФИбд-03-19</dc:creator>
  <cp:keywords/>
  <cp:lastModifiedBy>Арсений Поляков</cp:lastModifiedBy>
  <cp:revision>3</cp:revision>
  <dcterms:created xsi:type="dcterms:W3CDTF">2022-02-25T17:41:00Z</dcterms:created>
  <dcterms:modified xsi:type="dcterms:W3CDTF">2022-02-25T17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